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1</w:t>
      </w:r>
    </w:p>
    <w:p>
      <w:pPr>
        <w:pStyle w:val="Author"/>
      </w:pPr>
      <w:r>
        <w:t xml:space="preserve">Sihl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7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hello-octocat"/>
      <w:bookmarkEnd w:id="21"/>
      <w:r>
        <w:t xml:space="preserve">Hello Octocat</w:t>
      </w:r>
    </w:p>
    <w:p>
      <w:pPr>
        <w:pStyle w:val="FirstParagraph"/>
      </w:pPr>
      <w:r>
        <w:t xml:space="preserve">I love Octocat. She's the coolest cat in town.</w:t>
      </w:r>
      <w:r>
        <w:t xml:space="preserve"> </w:t>
      </w:r>
      <w:r>
        <w:drawing>
          <wp:inline>
            <wp:extent cx="4127500" cy="196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dl.dropboxusercontent.com/u/11805474/painblogr/biostats/images/octoc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r-markdown"/>
      <w:bookmarkEnd w:id="25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6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7" w:name="including-plots"/>
      <w:bookmarkEnd w:id="27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M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416d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hyperlink" Id="rId26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1</dc:title>
  <dc:creator>Sihle</dc:creator>
  <dcterms:created xsi:type="dcterms:W3CDTF">2016-07-17</dcterms:created>
  <dcterms:modified xsi:type="dcterms:W3CDTF">2016-07-17</dcterms:modified>
</cp:coreProperties>
</file>